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inshasa, Democratic Republic of the Congo</w:t>
      </w:r>
    </w:p>
    <w:bookmarkStart w:id="21" w:name="Xae2d2306426fb9a3ccdf8b4945805e3b09d6811"/>
    <w:p>
      <w:pPr>
        <w:pStyle w:val="Heading2"/>
      </w:pPr>
      <w:r>
        <w:t xml:space="preserve">Subject: Internship Application for Marketing Manager Position in DR Congo Kinshasa</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Marketing Manager internship position at your esteemed organization, specifically within the vibrant business landscape of</w:t>
      </w:r>
      <w:r>
        <w:t xml:space="preserve"> </w:t>
      </w:r>
      <w:r>
        <w:rPr>
          <w:iCs/>
          <w:i/>
        </w:rPr>
        <w:t xml:space="preserve">DR Congo Kinshasa</w:t>
      </w:r>
      <w:r>
        <w:t xml:space="preserve">. As a dedicated marketing student with a deep passion for emerging African markets and hands-on experience in consumer engagement strategies, I am confident that my skills align precisely with your team's objectives for driving sustainable growth in the DRC's dynamic economic environment. Having closely followed your company's pioneering work in Kinshasa’s retail and digital sectors, I am eager to contribute to your mission while gaining invaluable professional experience under industry experts.</w:t>
      </w:r>
    </w:p>
    <w:p>
      <w:pPr>
        <w:pStyle w:val="BodyText"/>
      </w:pPr>
      <w:r>
        <w:t xml:space="preserve">My academic journey at the University of Kinshasa’s Faculty of Economics has equipped me with a robust theoretical foundation in consumer behavior analysis, digital marketing analytics, and cross-cultural communication. During my undergraduate studies, I completed a research project titled "Digital Transformation in Kinshasa's SME Market," which analyzed how local businesses leverage social media to engage consumers amid infrastructure challenges. This work required extensive field visits across neighborhoods like N'Djili and Gombe, where I interviewed 150+ small vendors about their marketing hurdles—finding that 87% lacked digital literacy but showed strong interest in affordable mobile-based solutions. This experience ignited my commitment to developing practical, culturally attuned marketing strategies for</w:t>
      </w:r>
      <w:r>
        <w:t xml:space="preserve"> </w:t>
      </w:r>
      <w:r>
        <w:rPr>
          <w:iCs/>
          <w:i/>
        </w:rPr>
        <w:t xml:space="preserve">DR Congo Kinshasa</w:t>
      </w:r>
      <w:r>
        <w:t xml:space="preserve">'s unique context—a perspective I believe is critical for any successful Marketing Manager in our region.</w:t>
      </w:r>
    </w:p>
    <w:p>
      <w:pPr>
        <w:pStyle w:val="BodyText"/>
      </w:pPr>
      <w:r>
        <w:t xml:space="preserve">What excites me most about this opportunity is your company’s leadership in bridging traditional and digital commerce channels across Central Africa. Your recent campaign launching "Mama's Market" mobile app to connect Kinshasa's informal traders with urban consumers demonstrates exactly the innovative spirit I aim to cultivate as a future</w:t>
      </w:r>
      <w:r>
        <w:t xml:space="preserve"> </w:t>
      </w:r>
      <w:r>
        <w:rPr>
          <w:iCs/>
          <w:i/>
        </w:rPr>
        <w:t xml:space="preserve">Marketing Manager</w:t>
      </w:r>
      <w:r>
        <w:t xml:space="preserve">. In my internship at a local NGO, I assisted in designing a WhatsApp-based customer feedback system that increased vendor engagement by 40% within three months—proving my ability to implement scalable solutions despite limited resources. I understand that effective marketing in Kinshasa requires balancing respect for community traditions with technological pragmatism; for instance, using Swahili-language TikTok content to promote products during local festivals like the Kinshasa Jazz Festival has shown remarkable results. I am eager to apply these insights while learning from your team’s expertise in navigating regulatory frameworks and cultural nuances specific to</w:t>
      </w:r>
      <w:r>
        <w:t xml:space="preserve"> </w:t>
      </w:r>
      <w:r>
        <w:rPr>
          <w:iCs/>
          <w:i/>
        </w:rPr>
        <w:t xml:space="preserve">DR Congo Kinshasa</w:t>
      </w:r>
      <w:r>
        <w:t xml:space="preserve">.</w:t>
      </w:r>
    </w:p>
    <w:p>
      <w:pPr>
        <w:pStyle w:val="BodyText"/>
      </w:pPr>
      <w:r>
        <w:t xml:space="preserve">My proficiency extends beyond digital tools. Having volunteered with the Youth Entrepreneurship Network of Kinshasa, I co-organized "Market Days" at Place de la Liberté, where we trained 50+ young entrepreneurs in basic branding and customer relationship management. This role honed my ability to work collaboratively across diverse groups—crucial for a Marketing Manager who must coordinate with sales teams, local influencers like Congolese TikTok stars such as @KimpalaLoves, and community leaders. I also possess fluency in English, French (my first language), and Lingala—the latter being essential for authentic engagement in Kinshasa's neighborhoods. This linguistic versatility ensures that any campaign I help develop won't just translate content, but will resonate culturally: for example, understanding that "mama" references hold deep emotional weight in Congolese family businesses can transform a simple ad into a community connection.</w:t>
      </w:r>
    </w:p>
    <w:p>
      <w:pPr>
        <w:pStyle w:val="BodyText"/>
      </w:pPr>
      <w:r>
        <w:t xml:space="preserve">I am particularly drawn to your organization’s commitment to ethical marketing practices in an environment where consumer trust remains paramount. In my research on Kinshasa’s cosmetics market, I observed how brands using transparent ingredient sourcing saw 60% higher loyalty than competitors—insights I documented in a case study that earned departmental recognition. As a Marketing Manager intern, I aim to support initiatives like your eco-friendly product line by conducting competitor analysis of local brands and developing culturally relevant storytelling for social media. Having navigated Kinshasa’s complex logistics firsthand (including last-mile delivery challenges during the rainy season), I understand the operational realities that shape marketing success here—something academic theory alone cannot convey.</w:t>
      </w:r>
    </w:p>
    <w:p>
      <w:pPr>
        <w:pStyle w:val="BodyText"/>
      </w:pPr>
      <w:r>
        <w:t xml:space="preserve">What sets me apart is my unwavering dedication to contributing meaningfully to</w:t>
      </w:r>
      <w:r>
        <w:t xml:space="preserve"> </w:t>
      </w:r>
      <w:r>
        <w:rPr>
          <w:iCs/>
          <w:i/>
        </w:rPr>
        <w:t xml:space="preserve">DR Congo Kinshasa</w:t>
      </w:r>
      <w:r>
        <w:t xml:space="preserve">'s economic future. While many interns seek short-term experiences, I view this opportunity as a long-term investment in my ability to become a leader who elevates Congolese marketing standards. I am prepared to immerse myself fully—whether it’s attending early-morning market visits with vendors or analyzing real-time engagement data after hours—to ensure every campaign we develop reflects Kinshasa’s energy and potential. My resilience was tested during the 2023 transport strikes when I redesigned a university event using community radio networks—a solution that reached 5,000+ students. This problem-solving mindset aligns perfectly with your team’s innovative approach to market expansion in challenging environments.</w:t>
      </w:r>
    </w:p>
    <w:p>
      <w:pPr>
        <w:pStyle w:val="BodyText"/>
      </w:pPr>
      <w:r>
        <w:t xml:space="preserve">I am deeply committed to supporting your mission of creating marketing solutions that empower local communities rather than exploit them. As a Kinshasa native who grew up observing how small businesses thrive through ingenuity despite limited resources, I bring not just skills but lived experience to this internship. I would be honored to contribute to your team’s growth while learning from the best in</w:t>
      </w:r>
      <w:r>
        <w:t xml:space="preserve"> </w:t>
      </w:r>
      <w:r>
        <w:rPr>
          <w:iCs/>
          <w:i/>
        </w:rPr>
        <w:t xml:space="preserve">DR Congo Kinshasa</w:t>
      </w:r>
      <w:r>
        <w:t xml:space="preserve">'s marketing landscape. Thank you for considering my</w:t>
      </w:r>
      <w:r>
        <w:t xml:space="preserve"> </w:t>
      </w:r>
      <w:r>
        <w:rPr>
          <w:bCs/>
          <w:b/>
        </w:rPr>
        <w:t xml:space="preserve">Internship Application Letter</w:t>
      </w:r>
      <w:r>
        <w:t xml:space="preserve">. I welcome the opportunity to discuss how my proactive approach and cultural fluency can support your objectives as a Marketing Manager inter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57 words</w:t>
      </w:r>
      <w:r>
        <w:t xml:space="preserve">, meeting the minimum requirement for depth and detail.</w:t>
      </w:r>
    </w:p>
    <w:p>
      <w:pPr>
        <w:pStyle w:val="BodyText"/>
      </w:pPr>
      <w:r>
        <w:rPr>
          <w:iCs/>
          <w:i/>
        </w:rPr>
        <w:t xml:space="preserve">Note: All required keywords "Internship Application Letter," "Marketing Manager," and "DR Congo Kinshasa" are prominently featured per your spec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DR Congo Kinshasa</dc:title>
  <dc:creator/>
  <dc:language>en</dc:language>
  <cp:keywords/>
  <dcterms:created xsi:type="dcterms:W3CDTF">2025-12-08T05:15:40Z</dcterms:created>
  <dcterms:modified xsi:type="dcterms:W3CDTF">2025-12-08T05:15:40Z</dcterms:modified>
</cp:coreProperties>
</file>

<file path=docProps/custom.xml><?xml version="1.0" encoding="utf-8"?>
<Properties xmlns="http://schemas.openxmlformats.org/officeDocument/2006/custom-properties" xmlns:vt="http://schemas.openxmlformats.org/officeDocument/2006/docPropsVTypes"/>
</file>